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Iraq</w:t>
      </w:r>
      <w:r>
        <w:t xml:space="preserve"> </w:t>
      </w:r>
      <w:r>
        <w:t xml:space="preserve">Baghdad</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otographer position in Iraq Baghdad. As a dedicated and passionate photographer with a deep appreciation for capturing the essence of human stories, I am eager to contribute my skills, creativity, and cultural sensitivity to this role. The opportunity to document the vibrant landscapes, resilient communities, and rich history of Iraq Baghdad is not only an honor but also a profound responsibility that aligns with my professional aspirations.</w:t>
      </w:r>
    </w:p>
    <w:bookmarkStart w:id="20" w:name="about-me-a-photographers-journey"/>
    <w:p>
      <w:pPr>
        <w:pStyle w:val="Heading2"/>
      </w:pPr>
      <w:r>
        <w:t xml:space="preserve">About Me: A Photographer's Journey</w:t>
      </w:r>
    </w:p>
    <w:p>
      <w:pPr>
        <w:pStyle w:val="FirstParagraph"/>
      </w:pPr>
      <w:r>
        <w:t xml:space="preserve">With over [X] years of experience in photography, I have cultivated a unique ability to blend technical expertise with an artistic eye. My work spans documentary, portrait, and landscape photography, each project driven by a desire to tell authentic stories that resonate with authenticity and emotion. Whether capturing the quiet moments of daily life or the grandeur of historical landmarks, I strive to create images that evoke connection and reflection.</w:t>
      </w:r>
    </w:p>
    <w:p>
      <w:pPr>
        <w:pStyle w:val="BodyText"/>
      </w:pPr>
      <w:r>
        <w:t xml:space="preserve">As a Photographer, I have worked in diverse environments, from bustling urban centers to remote rural areas. This experience has honed my ability to adapt to challenging conditions while maintaining a focus on quality and integrity. My portfolio includes projects that highlight cultural preservation, social justice, and the power of visual storytelling. These experiences have reinforced my belief that photography is not just an art form but a vital tool for communication and understanding.</w:t>
      </w:r>
    </w:p>
    <w:bookmarkEnd w:id="20"/>
    <w:bookmarkStart w:id="21" w:name="Xe994ce5fe71468176a03a18dce2c129af169068"/>
    <w:p>
      <w:pPr>
        <w:pStyle w:val="Heading2"/>
      </w:pPr>
      <w:r>
        <w:t xml:space="preserve">Why Iraq Baghdad? A Photographer's Perspective</w:t>
      </w:r>
    </w:p>
    <w:p>
      <w:pPr>
        <w:pStyle w:val="FirstParagraph"/>
      </w:pPr>
      <w:r>
        <w:t xml:space="preserve">I am particularly drawn to the opportunity to work in Iraq Baghdad because of its unique cultural and historical significance. As a city that has witnessed both resilience and transformation, Baghdad offers an unparalleled canvas for a Photographer. The interplay of ancient heritage and modern aspirations, the vibrant street life, and the enduring spirit of its people present countless opportunities to create compelling narratives through imagery.</w:t>
      </w:r>
    </w:p>
    <w:p>
      <w:pPr>
        <w:pStyle w:val="BodyText"/>
      </w:pPr>
      <w:r>
        <w:t xml:space="preserve">My understanding of Iraq's complex history and current socio-political landscape allows me to approach this role with cultural sensitivity and respect. I am aware that photographing in Baghdad requires not only technical skill but also a deep awareness of local customs, traditions, and the potential impact of my work on the communities I engage with. This awareness is central to my practice as a Photographer, and I am committed to upholding ethical standards while capturing the truth of this remarkable place.</w:t>
      </w:r>
    </w:p>
    <w:bookmarkEnd w:id="21"/>
    <w:bookmarkStart w:id="22" w:name="relevant-experience-and-skills"/>
    <w:p>
      <w:pPr>
        <w:pStyle w:val="Heading2"/>
      </w:pPr>
      <w:r>
        <w:t xml:space="preserve">Relevant Experience and Skills</w:t>
      </w:r>
    </w:p>
    <w:p>
      <w:pPr>
        <w:pStyle w:val="FirstParagraph"/>
      </w:pPr>
      <w:r>
        <w:t xml:space="preserve">My professional journey has equipped me with a diverse skill set that directly aligns with the requirements of this position. I am proficient in operating a range of photography equipment, including high-end DSLR and mirrorless cameras, as well as editing software such as Adobe Photoshop and Lightroom. My ability to work independently or collaboratively in fast-paced environments ensures that I can meet deadlines without compromising on quality.</w:t>
      </w:r>
    </w:p>
    <w:p>
      <w:pPr>
        <w:pStyle w:val="BodyText"/>
      </w:pPr>
      <w:r>
        <w:t xml:space="preserve">One of my most notable projects involved documenting the aftermath of conflict in [specific region/city], where I worked alongside NGOs and media organizations to create visual narratives that highlighted both the challenges and hope within affected communities. This experience underscored the importance of storytelling through photography, a principle that I carry into every assignment. Additionally, my work in [mention a relevant project or event] has provided me with insights into capturing moments that are both visually striking and socially significant.</w:t>
      </w:r>
    </w:p>
    <w:p>
      <w:pPr>
        <w:pStyle w:val="BodyText"/>
      </w:pPr>
      <w:r>
        <w:t xml:space="preserve">As a Photographer, I am also adept at managing logistics, from pre-production planning to post-production editing. My strong communication skills enable me to collaborate effectively with clients, editors, and local contacts, ensuring that the final deliverables meet the highest standards. I am fluent in [mention languages if applicable], which would allow me to engage with local communities in Baghdad and gain deeper insights into their stories.</w:t>
      </w:r>
    </w:p>
    <w:bookmarkEnd w:id="22"/>
    <w:bookmarkStart w:id="23" w:name="why-i-am-the-right-fit-for-iraq-baghdad"/>
    <w:p>
      <w:pPr>
        <w:pStyle w:val="Heading2"/>
      </w:pPr>
      <w:r>
        <w:t xml:space="preserve">Why I Am the Right Fit for Iraq Baghdad</w:t>
      </w:r>
    </w:p>
    <w:p>
      <w:pPr>
        <w:pStyle w:val="FirstParagraph"/>
      </w:pPr>
      <w:r>
        <w:t xml:space="preserve">What sets me apart as a Photographer is my unwavering dedication to authenticity and cultural integrity. In a city like Baghdad, where the past and present intersect in complex ways, I believe my ability to connect with people and environments is invaluable. I am not only committed to capturing stunning images but also to respecting the dignity of those I photograph and the stories they represent.</w:t>
      </w:r>
    </w:p>
    <w:p>
      <w:pPr>
        <w:pStyle w:val="BodyText"/>
      </w:pPr>
      <w:r>
        <w:t xml:space="preserve">My background in [mention any relevant experience, e.g., "documenting post-conflict regions" or "capturing cultural festivals"] has prepared me to navigate the unique challenges of working in Iraq Baghdad. Whether it is navigating local customs, understanding security considerations, or building trust with community members, I approach each task with professionalism and humility. I am also deeply invested in using my skills to support causes that align with the values of transparency, equity, and cultural preservation.</w:t>
      </w:r>
    </w:p>
    <w:bookmarkEnd w:id="23"/>
    <w:bookmarkStart w:id="24" w:name="conclusion-a-photographers-commitment"/>
    <w:p>
      <w:pPr>
        <w:pStyle w:val="Heading2"/>
      </w:pPr>
      <w:r>
        <w:t xml:space="preserve">Conclusion: A Photographer's Commitment</w:t>
      </w:r>
    </w:p>
    <w:p>
      <w:pPr>
        <w:pStyle w:val="FirstParagraph"/>
      </w:pPr>
      <w:r>
        <w:t xml:space="preserve">In conclusion, I am confident that my experience, passion for photography, and commitment to ethical storytelling make me an ideal candidate for this role in Iraq Baghdad. I am eager to contribute my talents to a team that values the power of visual narratives and the importance of documenting this dynamic region. I would be honored to bring my perspective as a Photographer to help tell the stories of Baghdad’s people, history, and future.</w:t>
      </w:r>
    </w:p>
    <w:p>
      <w:pPr>
        <w:pStyle w:val="BodyText"/>
      </w:pPr>
      <w:r>
        <w:t xml:space="preserve">Thank you for considering my application. I would welcome the opportunity to discuss how my skills and vision align with your needs. Please feel free to contact me at [your phone number] or [your email address] at your earliest convenience. I look forward to the possibility of working together in Iraq Baghdad.</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Iraq Baghdad</dc:title>
  <dc:creator/>
  <dc:language>en</dc:language>
  <cp:keywords/>
  <dcterms:created xsi:type="dcterms:W3CDTF">2026-07-23T13:22:20Z</dcterms:created>
  <dcterms:modified xsi:type="dcterms:W3CDTF">2026-07-23T13:22:20Z</dcterms:modified>
</cp:coreProperties>
</file>

<file path=docProps/custom.xml><?xml version="1.0" encoding="utf-8"?>
<Properties xmlns="http://schemas.openxmlformats.org/officeDocument/2006/custom-properties" xmlns:vt="http://schemas.openxmlformats.org/officeDocument/2006/docPropsVTypes"/>
</file>